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F0752" w14:textId="099124A6" w:rsidR="00E30DB7" w:rsidRDefault="00252555" w:rsidP="00252555">
      <w:pPr>
        <w:jc w:val="center"/>
        <w:rPr>
          <w:b/>
          <w:bCs/>
        </w:rPr>
      </w:pPr>
      <w:r>
        <w:rPr>
          <w:b/>
          <w:bCs/>
        </w:rPr>
        <w:t>Git Cheat Sheet</w:t>
      </w:r>
    </w:p>
    <w:p w14:paraId="2037B2CC" w14:textId="4E337758" w:rsidR="00252555" w:rsidRDefault="00252555" w:rsidP="00252555">
      <w:pPr>
        <w:pStyle w:val="Heading3"/>
      </w:pPr>
      <w:r>
        <w:t>I want to create a git repository for my new project</w:t>
      </w:r>
    </w:p>
    <w:p w14:paraId="27764123" w14:textId="23AA71BA" w:rsidR="00252555" w:rsidRDefault="00252555" w:rsidP="00252555">
      <w:pPr>
        <w:pStyle w:val="ListParagraph"/>
        <w:numPr>
          <w:ilvl w:val="0"/>
          <w:numId w:val="1"/>
        </w:numPr>
      </w:pPr>
      <w:r>
        <w:t>Initialize your project folder as a git repository</w:t>
      </w:r>
    </w:p>
    <w:p w14:paraId="5CD9A3B7" w14:textId="0202B5E3" w:rsidR="00252555" w:rsidRDefault="00252555" w:rsidP="00252555">
      <w:pPr>
        <w:pStyle w:val="ListParagraph"/>
        <w:numPr>
          <w:ilvl w:val="1"/>
          <w:numId w:val="1"/>
        </w:numPr>
      </w:pPr>
      <w:r>
        <w:t xml:space="preserve">git </w:t>
      </w:r>
      <w:proofErr w:type="spellStart"/>
      <w:r>
        <w:t>init</w:t>
      </w:r>
      <w:proofErr w:type="spellEnd"/>
    </w:p>
    <w:p w14:paraId="7E44CB8A" w14:textId="78B47EAE" w:rsidR="00252555" w:rsidRDefault="00252555" w:rsidP="00252555">
      <w:pPr>
        <w:pStyle w:val="ListParagraph"/>
        <w:numPr>
          <w:ilvl w:val="0"/>
          <w:numId w:val="1"/>
        </w:numPr>
      </w:pPr>
      <w:r>
        <w:t>add your project files to the git staging area</w:t>
      </w:r>
    </w:p>
    <w:p w14:paraId="3F6CE434" w14:textId="46EE9314" w:rsidR="00252555" w:rsidRDefault="00252555" w:rsidP="00252555">
      <w:pPr>
        <w:pStyle w:val="ListParagraph"/>
        <w:numPr>
          <w:ilvl w:val="1"/>
          <w:numId w:val="1"/>
        </w:numPr>
      </w:pPr>
      <w:r>
        <w:t xml:space="preserve">git </w:t>
      </w:r>
      <w:proofErr w:type="gramStart"/>
      <w:r>
        <w:t>add .</w:t>
      </w:r>
      <w:proofErr w:type="gramEnd"/>
    </w:p>
    <w:p w14:paraId="498D431A" w14:textId="35DAE12C" w:rsidR="00252555" w:rsidRDefault="00252555" w:rsidP="00252555">
      <w:pPr>
        <w:pStyle w:val="ListParagraph"/>
        <w:numPr>
          <w:ilvl w:val="0"/>
          <w:numId w:val="1"/>
        </w:numPr>
      </w:pPr>
      <w:r>
        <w:t>commit your changes to the git repository</w:t>
      </w:r>
    </w:p>
    <w:p w14:paraId="28FD35B8" w14:textId="22E824E9" w:rsidR="00252555" w:rsidRDefault="00252555" w:rsidP="00252555">
      <w:pPr>
        <w:pStyle w:val="ListParagraph"/>
        <w:numPr>
          <w:ilvl w:val="1"/>
          <w:numId w:val="1"/>
        </w:numPr>
      </w:pPr>
      <w:r>
        <w:t>git commit -m “so</w:t>
      </w:r>
      <w:bookmarkStart w:id="0" w:name="_GoBack"/>
      <w:bookmarkEnd w:id="0"/>
      <w:r>
        <w:t>me commit message”</w:t>
      </w:r>
    </w:p>
    <w:p w14:paraId="3EDCBF15" w14:textId="3242910F" w:rsidR="00252555" w:rsidRDefault="00252555" w:rsidP="00252555">
      <w:pPr>
        <w:pStyle w:val="Heading3"/>
      </w:pPr>
      <w:r>
        <w:t xml:space="preserve">I want to put my project on </w:t>
      </w:r>
      <w:r w:rsidR="00066FE3">
        <w:t>G</w:t>
      </w:r>
      <w:r>
        <w:t>it</w:t>
      </w:r>
      <w:r w:rsidR="00066FE3">
        <w:t>H</w:t>
      </w:r>
      <w:r>
        <w:t>ub</w:t>
      </w:r>
    </w:p>
    <w:p w14:paraId="0A951816" w14:textId="7B9912D0" w:rsidR="00252555" w:rsidRDefault="00252555" w:rsidP="00252555">
      <w:pPr>
        <w:pStyle w:val="ListParagraph"/>
        <w:numPr>
          <w:ilvl w:val="0"/>
          <w:numId w:val="2"/>
        </w:numPr>
      </w:pPr>
      <w:r>
        <w:t>create a repository though the website (this will function as your remote server</w:t>
      </w:r>
      <w:r>
        <w:br/>
      </w:r>
      <w:r>
        <w:rPr>
          <w:noProof/>
        </w:rPr>
        <w:drawing>
          <wp:inline distT="0" distB="0" distL="0" distR="0" wp14:anchorId="42BEF215" wp14:editId="240E2CC5">
            <wp:extent cx="4610100" cy="259071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02" cy="2594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6FE3">
        <w:br/>
      </w:r>
    </w:p>
    <w:p w14:paraId="0A7F9542" w14:textId="1E5DEE31" w:rsidR="00066FE3" w:rsidRDefault="00066FE3" w:rsidP="00252555">
      <w:pPr>
        <w:pStyle w:val="ListParagraph"/>
        <w:numPr>
          <w:ilvl w:val="0"/>
          <w:numId w:val="2"/>
        </w:numPr>
      </w:pPr>
      <w:r>
        <w:t>Create a name for your project. You can also add a description and decide if the project will be publicly visible or not</w:t>
      </w:r>
      <w:r>
        <w:br/>
      </w:r>
      <w:r w:rsidR="00252555">
        <w:rPr>
          <w:noProof/>
        </w:rPr>
        <w:drawing>
          <wp:inline distT="0" distB="0" distL="0" distR="0" wp14:anchorId="1A722C1A" wp14:editId="260A204E">
            <wp:extent cx="4616450" cy="25942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144" cy="2605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79AE8" w14:textId="77777777" w:rsidR="00066FE3" w:rsidRDefault="00066FE3">
      <w:r>
        <w:br w:type="page"/>
      </w:r>
    </w:p>
    <w:p w14:paraId="5B45C330" w14:textId="77777777" w:rsidR="00252555" w:rsidRDefault="00252555" w:rsidP="00066FE3">
      <w:pPr>
        <w:pStyle w:val="ListParagraph"/>
      </w:pPr>
    </w:p>
    <w:p w14:paraId="1198AFD6" w14:textId="71B40D00" w:rsidR="00066FE3" w:rsidRDefault="00066FE3" w:rsidP="00252555">
      <w:pPr>
        <w:pStyle w:val="ListParagraph"/>
        <w:numPr>
          <w:ilvl w:val="0"/>
          <w:numId w:val="2"/>
        </w:numPr>
      </w:pPr>
      <w:r>
        <w:t>Copy the address of your newly created repository</w:t>
      </w:r>
    </w:p>
    <w:p w14:paraId="2363B502" w14:textId="77286904" w:rsidR="00066FE3" w:rsidRDefault="00066FE3" w:rsidP="00066FE3">
      <w:pPr>
        <w:pStyle w:val="ListParagraph"/>
        <w:numPr>
          <w:ilvl w:val="1"/>
          <w:numId w:val="2"/>
        </w:numPr>
      </w:pPr>
      <w:r>
        <w:rPr>
          <w:noProof/>
        </w:rPr>
        <w:drawing>
          <wp:inline distT="0" distB="0" distL="0" distR="0" wp14:anchorId="770B7D8C" wp14:editId="137E072C">
            <wp:extent cx="3784600" cy="2126815"/>
            <wp:effectExtent l="0" t="0" r="635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80" cy="2136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60E1A" w14:textId="0AB84BA9" w:rsidR="00066FE3" w:rsidRDefault="00066FE3" w:rsidP="00066FE3">
      <w:pPr>
        <w:pStyle w:val="ListParagraph"/>
        <w:numPr>
          <w:ilvl w:val="0"/>
          <w:numId w:val="2"/>
        </w:numPr>
      </w:pPr>
      <w:r>
        <w:t>On your local machine’s repository, you will need to establish a link to the remote repository</w:t>
      </w:r>
      <w:r>
        <w:br/>
        <w:t>In your project’s directory:</w:t>
      </w:r>
    </w:p>
    <w:p w14:paraId="5B3B402D" w14:textId="35731959" w:rsidR="00066FE3" w:rsidRDefault="00066FE3" w:rsidP="00066FE3">
      <w:pPr>
        <w:pStyle w:val="ListParagraph"/>
        <w:numPr>
          <w:ilvl w:val="1"/>
          <w:numId w:val="2"/>
        </w:numPr>
      </w:pPr>
      <w:r>
        <w:t>Git remote add origin “</w:t>
      </w:r>
      <w:proofErr w:type="spellStart"/>
      <w:r>
        <w:t>projectUrl.git</w:t>
      </w:r>
      <w:proofErr w:type="spellEnd"/>
      <w:r>
        <w:t>”</w:t>
      </w:r>
    </w:p>
    <w:p w14:paraId="1BA03716" w14:textId="325AEE9D" w:rsidR="00066FE3" w:rsidRDefault="00066FE3" w:rsidP="00066FE3">
      <w:pPr>
        <w:pStyle w:val="ListParagraph"/>
        <w:numPr>
          <w:ilvl w:val="0"/>
          <w:numId w:val="2"/>
        </w:numPr>
      </w:pPr>
      <w:r>
        <w:t>Finally, push your local repository to the remote repository</w:t>
      </w:r>
    </w:p>
    <w:p w14:paraId="6580BD2C" w14:textId="5DC81323" w:rsidR="00066FE3" w:rsidRDefault="00066FE3" w:rsidP="00066FE3">
      <w:pPr>
        <w:pStyle w:val="ListParagraph"/>
        <w:numPr>
          <w:ilvl w:val="1"/>
          <w:numId w:val="2"/>
        </w:numPr>
      </w:pPr>
      <w:r>
        <w:t>Git push -u origin master</w:t>
      </w:r>
    </w:p>
    <w:p w14:paraId="5F9319C7" w14:textId="4D1FB33F" w:rsidR="003C699F" w:rsidRDefault="003C699F" w:rsidP="003C699F">
      <w:pPr>
        <w:pStyle w:val="Heading3"/>
      </w:pPr>
      <w:r>
        <w:t>I’ve made updates to my project and wish to put those changes on GitHub</w:t>
      </w:r>
    </w:p>
    <w:p w14:paraId="0FB2D93C" w14:textId="60DF7A1D" w:rsidR="003C699F" w:rsidRDefault="003C699F" w:rsidP="003C699F">
      <w:pPr>
        <w:pStyle w:val="ListParagraph"/>
        <w:numPr>
          <w:ilvl w:val="0"/>
          <w:numId w:val="8"/>
        </w:numPr>
      </w:pPr>
      <w:r>
        <w:t>Add changes to the staging area</w:t>
      </w:r>
    </w:p>
    <w:p w14:paraId="785C8532" w14:textId="0F47CE0C" w:rsidR="003C699F" w:rsidRDefault="003C699F" w:rsidP="003C699F">
      <w:pPr>
        <w:pStyle w:val="ListParagraph"/>
        <w:numPr>
          <w:ilvl w:val="1"/>
          <w:numId w:val="8"/>
        </w:numPr>
      </w:pPr>
      <w:r>
        <w:t xml:space="preserve">Git </w:t>
      </w:r>
      <w:proofErr w:type="gramStart"/>
      <w:r>
        <w:t>add .</w:t>
      </w:r>
      <w:proofErr w:type="gramEnd"/>
    </w:p>
    <w:p w14:paraId="50B85875" w14:textId="773AC9CA" w:rsidR="003C699F" w:rsidRDefault="003C699F" w:rsidP="003C699F">
      <w:pPr>
        <w:pStyle w:val="ListParagraph"/>
        <w:numPr>
          <w:ilvl w:val="0"/>
          <w:numId w:val="8"/>
        </w:numPr>
      </w:pPr>
      <w:r>
        <w:t>Commit your changes to the local repository</w:t>
      </w:r>
    </w:p>
    <w:p w14:paraId="2F0A3D6B" w14:textId="61E1D1ED" w:rsidR="003C699F" w:rsidRDefault="003C699F" w:rsidP="003C699F">
      <w:pPr>
        <w:pStyle w:val="ListParagraph"/>
        <w:numPr>
          <w:ilvl w:val="1"/>
          <w:numId w:val="8"/>
        </w:numPr>
      </w:pPr>
      <w:r>
        <w:t>Git commit -m “some commit message”</w:t>
      </w:r>
    </w:p>
    <w:p w14:paraId="2F3F6D55" w14:textId="255C506E" w:rsidR="003C699F" w:rsidRDefault="003C699F" w:rsidP="003C699F">
      <w:pPr>
        <w:pStyle w:val="ListParagraph"/>
        <w:numPr>
          <w:ilvl w:val="0"/>
          <w:numId w:val="8"/>
        </w:numPr>
      </w:pPr>
      <w:r>
        <w:t>Push your changes to the remote repository</w:t>
      </w:r>
    </w:p>
    <w:p w14:paraId="61866426" w14:textId="2BE5598F" w:rsidR="003C699F" w:rsidRPr="003C699F" w:rsidRDefault="003C699F" w:rsidP="003C699F">
      <w:pPr>
        <w:pStyle w:val="ListParagraph"/>
        <w:numPr>
          <w:ilvl w:val="1"/>
          <w:numId w:val="8"/>
        </w:numPr>
      </w:pPr>
      <w:r>
        <w:t>Git push origin &lt;name of branch to push&gt;</w:t>
      </w:r>
    </w:p>
    <w:p w14:paraId="077891AA" w14:textId="3CAA05B6" w:rsidR="00066FE3" w:rsidRDefault="00066FE3" w:rsidP="00066FE3">
      <w:pPr>
        <w:pStyle w:val="Heading3"/>
      </w:pPr>
      <w:r>
        <w:t>I want to create a new branch</w:t>
      </w:r>
    </w:p>
    <w:p w14:paraId="61A9EBC9" w14:textId="02C0D72A" w:rsidR="00066FE3" w:rsidRDefault="00066FE3" w:rsidP="00066FE3">
      <w:pPr>
        <w:pStyle w:val="ListParagraph"/>
        <w:numPr>
          <w:ilvl w:val="0"/>
          <w:numId w:val="3"/>
        </w:numPr>
      </w:pPr>
      <w:r>
        <w:t>On your local repository</w:t>
      </w:r>
    </w:p>
    <w:p w14:paraId="3B0B067A" w14:textId="6E2F75CE" w:rsidR="00066FE3" w:rsidRDefault="00066FE3" w:rsidP="00066FE3">
      <w:pPr>
        <w:pStyle w:val="ListParagraph"/>
        <w:numPr>
          <w:ilvl w:val="1"/>
          <w:numId w:val="3"/>
        </w:numPr>
      </w:pPr>
      <w:r>
        <w:t xml:space="preserve">Git checkout -b </w:t>
      </w:r>
      <w:proofErr w:type="spellStart"/>
      <w:r>
        <w:t>newBranch</w:t>
      </w:r>
      <w:proofErr w:type="spellEnd"/>
    </w:p>
    <w:p w14:paraId="2DC74909" w14:textId="22259335" w:rsidR="00066FE3" w:rsidRDefault="00066FE3" w:rsidP="00066FE3">
      <w:pPr>
        <w:pStyle w:val="ListParagraph"/>
        <w:numPr>
          <w:ilvl w:val="1"/>
          <w:numId w:val="3"/>
        </w:numPr>
      </w:pPr>
      <w:r>
        <w:t xml:space="preserve">Git </w:t>
      </w:r>
      <w:proofErr w:type="gramStart"/>
      <w:r>
        <w:t>add .</w:t>
      </w:r>
      <w:proofErr w:type="gramEnd"/>
    </w:p>
    <w:p w14:paraId="168D1BEB" w14:textId="298AEAC0" w:rsidR="00066FE3" w:rsidRDefault="00066FE3" w:rsidP="00066FE3">
      <w:pPr>
        <w:pStyle w:val="ListParagraph"/>
        <w:numPr>
          <w:ilvl w:val="1"/>
          <w:numId w:val="3"/>
        </w:numPr>
      </w:pPr>
      <w:r>
        <w:t>Git commit -m “new branch created”</w:t>
      </w:r>
    </w:p>
    <w:p w14:paraId="515C7F1F" w14:textId="732A15A5" w:rsidR="00066FE3" w:rsidRDefault="00066FE3" w:rsidP="00066FE3">
      <w:pPr>
        <w:pStyle w:val="ListParagraph"/>
        <w:numPr>
          <w:ilvl w:val="0"/>
          <w:numId w:val="3"/>
        </w:numPr>
      </w:pPr>
      <w:r>
        <w:t>You may want to push this new branch to the remote repository</w:t>
      </w:r>
    </w:p>
    <w:p w14:paraId="308D493D" w14:textId="3946E9AE" w:rsidR="00066FE3" w:rsidRDefault="00066FE3" w:rsidP="00066FE3">
      <w:pPr>
        <w:pStyle w:val="ListParagraph"/>
        <w:numPr>
          <w:ilvl w:val="1"/>
          <w:numId w:val="3"/>
        </w:numPr>
      </w:pPr>
      <w:r>
        <w:t>Git push -u origin master</w:t>
      </w:r>
    </w:p>
    <w:p w14:paraId="707F9B1D" w14:textId="425CF39E" w:rsidR="00066FE3" w:rsidRDefault="00066FE3" w:rsidP="00066FE3">
      <w:pPr>
        <w:pStyle w:val="Heading3"/>
      </w:pPr>
      <w:r>
        <w:t xml:space="preserve">I want to pull updates from the remote repository to </w:t>
      </w:r>
      <w:proofErr w:type="gramStart"/>
      <w:r>
        <w:t>the my</w:t>
      </w:r>
      <w:proofErr w:type="gramEnd"/>
      <w:r>
        <w:t xml:space="preserve"> local repository</w:t>
      </w:r>
    </w:p>
    <w:p w14:paraId="02FAD4AF" w14:textId="0CC22242" w:rsidR="00066FE3" w:rsidRDefault="00066FE3" w:rsidP="00066FE3">
      <w:pPr>
        <w:pStyle w:val="ListParagraph"/>
        <w:numPr>
          <w:ilvl w:val="0"/>
          <w:numId w:val="4"/>
        </w:numPr>
      </w:pPr>
      <w:r>
        <w:t>On your local repository</w:t>
      </w:r>
    </w:p>
    <w:p w14:paraId="0EA8FC05" w14:textId="07606C84" w:rsidR="00066FE3" w:rsidRDefault="00066FE3" w:rsidP="00066FE3">
      <w:pPr>
        <w:pStyle w:val="ListParagraph"/>
        <w:numPr>
          <w:ilvl w:val="1"/>
          <w:numId w:val="4"/>
        </w:numPr>
      </w:pPr>
      <w:r>
        <w:t xml:space="preserve">Git </w:t>
      </w:r>
      <w:proofErr w:type="gramStart"/>
      <w:r>
        <w:t>pull</w:t>
      </w:r>
      <w:proofErr w:type="gramEnd"/>
    </w:p>
    <w:p w14:paraId="192FB482" w14:textId="558EBBB8" w:rsidR="00066FE3" w:rsidRDefault="00066FE3" w:rsidP="00066FE3">
      <w:pPr>
        <w:pStyle w:val="Heading3"/>
      </w:pPr>
      <w:r>
        <w:t>I want to merge branches</w:t>
      </w:r>
    </w:p>
    <w:p w14:paraId="5FC45A55" w14:textId="29CC6A5C" w:rsidR="00066FE3" w:rsidRDefault="00066FE3" w:rsidP="00066FE3">
      <w:pPr>
        <w:pStyle w:val="ListParagraph"/>
        <w:numPr>
          <w:ilvl w:val="0"/>
          <w:numId w:val="6"/>
        </w:numPr>
      </w:pPr>
      <w:r>
        <w:t>On your local repository</w:t>
      </w:r>
    </w:p>
    <w:p w14:paraId="22191CDF" w14:textId="24580304" w:rsidR="00066FE3" w:rsidRDefault="00066FE3" w:rsidP="00066FE3">
      <w:pPr>
        <w:pStyle w:val="ListParagraph"/>
        <w:numPr>
          <w:ilvl w:val="1"/>
          <w:numId w:val="6"/>
        </w:numPr>
      </w:pPr>
      <w:r>
        <w:t>Switch to the branch you want to merge the changes into</w:t>
      </w:r>
    </w:p>
    <w:p w14:paraId="5F786773" w14:textId="6E01B2DA" w:rsidR="00066FE3" w:rsidRDefault="00066FE3" w:rsidP="00066FE3">
      <w:pPr>
        <w:pStyle w:val="ListParagraph"/>
        <w:numPr>
          <w:ilvl w:val="2"/>
          <w:numId w:val="6"/>
        </w:numPr>
      </w:pPr>
      <w:r>
        <w:t>Git checkout &lt;</w:t>
      </w:r>
      <w:proofErr w:type="spellStart"/>
      <w:r>
        <w:t>branchToUpdate</w:t>
      </w:r>
      <w:proofErr w:type="spellEnd"/>
      <w:r>
        <w:t>&gt;</w:t>
      </w:r>
    </w:p>
    <w:p w14:paraId="523736D3" w14:textId="3316A616" w:rsidR="00066FE3" w:rsidRDefault="00066FE3" w:rsidP="00066FE3">
      <w:pPr>
        <w:pStyle w:val="ListParagraph"/>
        <w:numPr>
          <w:ilvl w:val="1"/>
          <w:numId w:val="6"/>
        </w:numPr>
      </w:pPr>
      <w:r>
        <w:t>Merge branches</w:t>
      </w:r>
    </w:p>
    <w:p w14:paraId="1C7C1826" w14:textId="09A36E38" w:rsidR="00066FE3" w:rsidRPr="00066FE3" w:rsidRDefault="00066FE3" w:rsidP="003C699F">
      <w:pPr>
        <w:pStyle w:val="ListParagraph"/>
        <w:numPr>
          <w:ilvl w:val="2"/>
          <w:numId w:val="6"/>
        </w:numPr>
      </w:pPr>
      <w:r>
        <w:t>Git merge &lt;</w:t>
      </w:r>
      <w:proofErr w:type="spellStart"/>
      <w:r>
        <w:t>branchWithUpdates</w:t>
      </w:r>
      <w:proofErr w:type="spellEnd"/>
      <w:r>
        <w:t>&gt;</w:t>
      </w:r>
    </w:p>
    <w:sectPr w:rsidR="00066FE3" w:rsidRPr="00066F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A104E"/>
    <w:multiLevelType w:val="hybridMultilevel"/>
    <w:tmpl w:val="4D041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57C07"/>
    <w:multiLevelType w:val="hybridMultilevel"/>
    <w:tmpl w:val="E6284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91787"/>
    <w:multiLevelType w:val="hybridMultilevel"/>
    <w:tmpl w:val="AECE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C1CA1"/>
    <w:multiLevelType w:val="hybridMultilevel"/>
    <w:tmpl w:val="F83A7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B03CA"/>
    <w:multiLevelType w:val="hybridMultilevel"/>
    <w:tmpl w:val="19320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8042D9"/>
    <w:multiLevelType w:val="hybridMultilevel"/>
    <w:tmpl w:val="8CBE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36DA2"/>
    <w:multiLevelType w:val="hybridMultilevel"/>
    <w:tmpl w:val="7F766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BD732D"/>
    <w:multiLevelType w:val="hybridMultilevel"/>
    <w:tmpl w:val="9438A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3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zM3NjWxNDUyNrJU0lEKTi0uzszPAykwrAUA5ngHRSwAAAA="/>
  </w:docVars>
  <w:rsids>
    <w:rsidRoot w:val="00252555"/>
    <w:rsid w:val="00066FE3"/>
    <w:rsid w:val="00252555"/>
    <w:rsid w:val="003C699F"/>
    <w:rsid w:val="004D4A9C"/>
    <w:rsid w:val="00BC1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D4C8A"/>
  <w15:chartTrackingRefBased/>
  <w15:docId w15:val="{A2EB11B0-5A94-4C34-8C13-8079665E8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25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25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5255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25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25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5255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2525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Veenhuis</dc:creator>
  <cp:keywords/>
  <dc:description/>
  <cp:lastModifiedBy>Luke Veenhuis</cp:lastModifiedBy>
  <cp:revision>1</cp:revision>
  <dcterms:created xsi:type="dcterms:W3CDTF">2020-02-12T10:25:00Z</dcterms:created>
  <dcterms:modified xsi:type="dcterms:W3CDTF">2020-02-12T10:52:00Z</dcterms:modified>
</cp:coreProperties>
</file>